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2701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1. Gobierno SOA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0249345-6acb-4e19-8bae-e0863a3496a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41Z</dcterms:created>
  <dcterms:modified xsi:type="dcterms:W3CDTF">2023-08-02T17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